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852C4D" w14:textId="696D1209" w:rsidR="00B91D44" w:rsidRPr="00B91D44" w:rsidRDefault="0BEF3AB5" w:rsidP="0BEF3AB5">
      <w:pPr>
        <w:rPr>
          <w:b/>
          <w:bCs/>
        </w:rPr>
      </w:pPr>
      <w:bookmarkStart w:id="0" w:name="_GoBack"/>
      <w:bookmarkEnd w:id="0"/>
      <w:r w:rsidRPr="0BEF3AB5">
        <w:rPr>
          <w:b/>
          <w:bCs/>
        </w:rPr>
        <w:t>Part A</w:t>
      </w:r>
    </w:p>
    <w:p w14:paraId="75015E9C" w14:textId="77777777" w:rsidR="00B91D44" w:rsidRPr="00B91D44" w:rsidRDefault="00B91D44" w:rsidP="00B91D44">
      <w:pPr>
        <w:pStyle w:val="ListParagraph"/>
        <w:numPr>
          <w:ilvl w:val="0"/>
          <w:numId w:val="6"/>
        </w:numPr>
      </w:pPr>
      <w:r w:rsidRPr="00B91D44">
        <w:t>Meet with other members of your assigned team. I will have created the teams with the goal to optimize the mix among coding, GUI, and database skills.</w:t>
      </w:r>
    </w:p>
    <w:p w14:paraId="5097824E" w14:textId="77777777" w:rsidR="00B91D44" w:rsidRPr="00B91D44" w:rsidRDefault="00B91D44" w:rsidP="00B91D44">
      <w:pPr>
        <w:pStyle w:val="ListParagraph"/>
        <w:numPr>
          <w:ilvl w:val="0"/>
          <w:numId w:val="6"/>
        </w:numPr>
      </w:pPr>
      <w:r w:rsidRPr="00B91D44">
        <w:t>Come up with a concept for your application.</w:t>
      </w:r>
    </w:p>
    <w:p w14:paraId="5F6EB915" w14:textId="77777777" w:rsidR="00B91D44" w:rsidRPr="00B91D44" w:rsidRDefault="00B91D44" w:rsidP="00B91D44">
      <w:pPr>
        <w:pStyle w:val="ListParagraph"/>
        <w:numPr>
          <w:ilvl w:val="0"/>
          <w:numId w:val="6"/>
        </w:numPr>
      </w:pPr>
      <w:r w:rsidRPr="00B91D44">
        <w:t>Create an initial set of project requirements expressed as user stories. Make sure to identify all the relevant project stakeholders.</w:t>
      </w:r>
    </w:p>
    <w:p w14:paraId="35BF5729" w14:textId="77777777" w:rsidR="00B91D44" w:rsidRPr="00B91D44" w:rsidRDefault="00B91D44" w:rsidP="00B91D44">
      <w:pPr>
        <w:pStyle w:val="ListParagraph"/>
        <w:numPr>
          <w:ilvl w:val="0"/>
          <w:numId w:val="6"/>
        </w:numPr>
      </w:pPr>
      <w:r w:rsidRPr="00B91D44">
        <w:t>The user stories must have estimates of completion times.</w:t>
      </w:r>
    </w:p>
    <w:p w14:paraId="087F9564" w14:textId="4B17A0FE" w:rsidR="00B91D44" w:rsidRPr="00B91D44" w:rsidRDefault="47A9BC0C" w:rsidP="00B91D44">
      <w:pPr>
        <w:pStyle w:val="ListParagraph"/>
        <w:numPr>
          <w:ilvl w:val="0"/>
          <w:numId w:val="6"/>
        </w:numPr>
      </w:pPr>
      <w:r>
        <w:t xml:space="preserve">Meet with the instructor to discuss the concept and initial set of user stories. </w:t>
      </w:r>
    </w:p>
    <w:p w14:paraId="05FD5896" w14:textId="00E3B4BD" w:rsidR="47A9BC0C" w:rsidRDefault="47A9BC0C" w:rsidP="47A9BC0C"/>
    <w:p w14:paraId="318FB2B9" w14:textId="444A847E" w:rsidR="00633AC6" w:rsidRPr="004C4D0E" w:rsidRDefault="004C4D0E" w:rsidP="47A9BC0C">
      <w:pPr>
        <w:rPr>
          <w:b/>
          <w:bCs/>
          <w:u w:val="single"/>
        </w:rPr>
      </w:pPr>
      <w:r w:rsidRPr="004C4D0E">
        <w:rPr>
          <w:b/>
          <w:bCs/>
          <w:u w:val="single"/>
        </w:rPr>
        <w:t>Application Concept</w:t>
      </w:r>
    </w:p>
    <w:p w14:paraId="4FE0F025" w14:textId="5CDF7EEC" w:rsidR="000A060C" w:rsidRDefault="00F0742D" w:rsidP="47A9BC0C">
      <w:r>
        <w:t xml:space="preserve">Once the Affordable Care Act </w:t>
      </w:r>
      <w:r w:rsidR="009B496A">
        <w:t xml:space="preserve">was signed into law in 2010, </w:t>
      </w:r>
      <w:r w:rsidR="006934AD">
        <w:t xml:space="preserve">having health insurance </w:t>
      </w:r>
      <w:r w:rsidR="00006DB1">
        <w:t>became</w:t>
      </w:r>
      <w:r w:rsidR="006934AD">
        <w:t xml:space="preserve"> manda</w:t>
      </w:r>
      <w:r w:rsidR="00B4420D">
        <w:t>tory</w:t>
      </w:r>
      <w:r w:rsidR="00B713BE">
        <w:t xml:space="preserve">. </w:t>
      </w:r>
      <w:r w:rsidR="005C4154">
        <w:t xml:space="preserve">Deciding on a plan </w:t>
      </w:r>
      <w:r w:rsidR="00877455">
        <w:t>can be</w:t>
      </w:r>
      <w:r w:rsidR="005C4154">
        <w:t xml:space="preserve"> laborious </w:t>
      </w:r>
      <w:r w:rsidR="00877455">
        <w:t xml:space="preserve">especially with </w:t>
      </w:r>
      <w:r w:rsidR="009E5EFC">
        <w:t xml:space="preserve">for those with low health literacy. </w:t>
      </w:r>
      <w:r w:rsidR="000A060C">
        <w:t xml:space="preserve">The target population for our project are young adults </w:t>
      </w:r>
      <w:r w:rsidR="00296F0B">
        <w:t>looking to find a health plan that fits their needs.</w:t>
      </w:r>
    </w:p>
    <w:p w14:paraId="04687EA5" w14:textId="77777777" w:rsidR="000A060C" w:rsidRDefault="000A060C" w:rsidP="47A9BC0C"/>
    <w:p w14:paraId="563DA938" w14:textId="3CC36925" w:rsidR="00BE7DCC" w:rsidRPr="00BE7DCC" w:rsidRDefault="00BE7DCC" w:rsidP="47A9BC0C">
      <w:pPr>
        <w:rPr>
          <w:b/>
          <w:bCs/>
          <w:u w:val="single"/>
        </w:rPr>
      </w:pPr>
      <w:r w:rsidRPr="00BE7DCC">
        <w:rPr>
          <w:b/>
          <w:bCs/>
          <w:u w:val="single"/>
        </w:rPr>
        <w:t>User Stories</w:t>
      </w:r>
    </w:p>
    <w:p w14:paraId="22214870" w14:textId="59748E68" w:rsidR="47A9BC0C" w:rsidRDefault="547916C3" w:rsidP="5ADA6BDC">
      <w:pPr>
        <w:pStyle w:val="ListParagraph"/>
        <w:numPr>
          <w:ilvl w:val="0"/>
          <w:numId w:val="3"/>
        </w:numPr>
      </w:pPr>
      <w:r>
        <w:t>User should be able to log in</w:t>
      </w:r>
    </w:p>
    <w:p w14:paraId="00A04929" w14:textId="791C539B" w:rsidR="47A9BC0C" w:rsidRDefault="547916C3" w:rsidP="5ADA6BDC">
      <w:pPr>
        <w:pStyle w:val="ListParagraph"/>
        <w:numPr>
          <w:ilvl w:val="0"/>
          <w:numId w:val="3"/>
        </w:numPr>
      </w:pPr>
      <w:r>
        <w:t>User should be able to add information to their profile</w:t>
      </w:r>
    </w:p>
    <w:p w14:paraId="0232C6F4" w14:textId="61F7FA19" w:rsidR="47A9BC0C" w:rsidRDefault="547916C3" w:rsidP="5ADA6BDC">
      <w:pPr>
        <w:pStyle w:val="ListParagraph"/>
        <w:numPr>
          <w:ilvl w:val="0"/>
          <w:numId w:val="3"/>
        </w:numPr>
      </w:pPr>
      <w:r>
        <w:t xml:space="preserve">User should be able to input their healthcare needs and health symptoms </w:t>
      </w:r>
    </w:p>
    <w:p w14:paraId="7110A5EA" w14:textId="5B663B38" w:rsidR="47A9BC0C" w:rsidRDefault="547916C3" w:rsidP="5ADA6BDC">
      <w:pPr>
        <w:pStyle w:val="ListParagraph"/>
        <w:numPr>
          <w:ilvl w:val="0"/>
          <w:numId w:val="3"/>
        </w:numPr>
      </w:pPr>
      <w:r>
        <w:t>Gather data from users to assess their health needs</w:t>
      </w:r>
    </w:p>
    <w:p w14:paraId="1AF60E77" w14:textId="5BBA9EE0" w:rsidR="47A9BC0C" w:rsidRDefault="0BEF3AB5" w:rsidP="5ADA6BDC">
      <w:pPr>
        <w:pStyle w:val="ListParagraph"/>
        <w:numPr>
          <w:ilvl w:val="0"/>
          <w:numId w:val="3"/>
        </w:numPr>
      </w:pPr>
      <w:r>
        <w:t>Based on the information we gather about user’s health need; application will provide a system that determines the best health plans for users</w:t>
      </w:r>
    </w:p>
    <w:p w14:paraId="4BA20C07" w14:textId="32B08CD5" w:rsidR="00387BCA" w:rsidRPr="00387BCA" w:rsidRDefault="0BEF3AB5" w:rsidP="00387BCA">
      <w:pPr>
        <w:pStyle w:val="ListParagraph"/>
        <w:numPr>
          <w:ilvl w:val="0"/>
          <w:numId w:val="3"/>
        </w:numPr>
      </w:pPr>
      <w:r>
        <w:t xml:space="preserve">Create a public and private key that would indicate what information belongs to what user without showing an obvious public connection of which public keys belong to which private keys. </w:t>
      </w:r>
    </w:p>
    <w:p w14:paraId="39DF1F5E" w14:textId="585818FB" w:rsidR="004C4D0E" w:rsidRPr="004C4D0E" w:rsidRDefault="0BEF3AB5" w:rsidP="004C4D0E">
      <w:r>
        <w:t xml:space="preserve">Completion Times for User Stories: </w:t>
      </w:r>
    </w:p>
    <w:p w14:paraId="02BE1DB6" w14:textId="5477EB28" w:rsidR="47A9BC0C" w:rsidRDefault="6DF8E9F8" w:rsidP="6DF8E9F8">
      <w:pPr>
        <w:pStyle w:val="ListParagraph"/>
        <w:numPr>
          <w:ilvl w:val="0"/>
          <w:numId w:val="12"/>
        </w:numPr>
      </w:pPr>
      <w:r>
        <w:t>User should be able to log in: 5 days</w:t>
      </w:r>
    </w:p>
    <w:p w14:paraId="2F55C04F" w14:textId="1E9C3479" w:rsidR="47A9BC0C" w:rsidRDefault="6DF8E9F8" w:rsidP="6DF8E9F8">
      <w:pPr>
        <w:pStyle w:val="ListParagraph"/>
        <w:numPr>
          <w:ilvl w:val="0"/>
          <w:numId w:val="12"/>
        </w:numPr>
      </w:pPr>
      <w:r>
        <w:t>User should be able to add information to their profile: 5 days</w:t>
      </w:r>
    </w:p>
    <w:p w14:paraId="1EC15EB4" w14:textId="6DBA424A" w:rsidR="47A9BC0C" w:rsidRDefault="6DF8E9F8" w:rsidP="6DF8E9F8">
      <w:pPr>
        <w:pStyle w:val="ListParagraph"/>
        <w:numPr>
          <w:ilvl w:val="0"/>
          <w:numId w:val="12"/>
        </w:numPr>
      </w:pPr>
      <w:r>
        <w:t>User should be able to select their health symptoms and needs:  4 days</w:t>
      </w:r>
    </w:p>
    <w:p w14:paraId="033BE67A" w14:textId="2C16788C" w:rsidR="47A9BC0C" w:rsidRDefault="6DF8E9F8" w:rsidP="6DF8E9F8">
      <w:pPr>
        <w:pStyle w:val="ListParagraph"/>
        <w:numPr>
          <w:ilvl w:val="0"/>
          <w:numId w:val="12"/>
        </w:numPr>
      </w:pPr>
      <w:r>
        <w:t>Gather data from users to assess their health needs:  1 month</w:t>
      </w:r>
    </w:p>
    <w:p w14:paraId="25DD5EAB" w14:textId="50451BE3" w:rsidR="47A9BC0C" w:rsidRDefault="0BEF3AB5" w:rsidP="6DF8E9F8">
      <w:pPr>
        <w:pStyle w:val="ListParagraph"/>
        <w:numPr>
          <w:ilvl w:val="0"/>
          <w:numId w:val="12"/>
        </w:numPr>
      </w:pPr>
      <w:r>
        <w:t xml:space="preserve">Based on the information we gather about user’s health need; application will provide a system that determines the best health plans for users:  1 month </w:t>
      </w:r>
    </w:p>
    <w:p w14:paraId="66841607" w14:textId="6F45F279" w:rsidR="47A9BC0C" w:rsidRDefault="0BEF3AB5" w:rsidP="6DF8E9F8">
      <w:pPr>
        <w:pStyle w:val="ListParagraph"/>
        <w:numPr>
          <w:ilvl w:val="0"/>
          <w:numId w:val="12"/>
        </w:numPr>
      </w:pPr>
      <w:r>
        <w:t>Create a public and private key that would indicate what information belongs to what user without showing an obvious public connection of which public keys belong to which private keys: 3 days</w:t>
      </w:r>
    </w:p>
    <w:p w14:paraId="35263B71" w14:textId="2AB35959" w:rsidR="420FBF07" w:rsidRDefault="420FBF07" w:rsidP="420FBF07"/>
    <w:p w14:paraId="5E3407AE" w14:textId="0539ECD4" w:rsidR="47A9BC0C" w:rsidRDefault="0BEF3AB5" w:rsidP="6DF8E9F8">
      <w:r>
        <w:t xml:space="preserve">Example of User Stories: </w:t>
      </w:r>
    </w:p>
    <w:p w14:paraId="2DCC6DE9" w14:textId="15CB21A8" w:rsidR="21FFE722" w:rsidRDefault="547916C3" w:rsidP="547916C3">
      <w:pPr>
        <w:pStyle w:val="ListParagraph"/>
        <w:numPr>
          <w:ilvl w:val="0"/>
          <w:numId w:val="2"/>
        </w:numPr>
      </w:pPr>
      <w:r>
        <w:lastRenderedPageBreak/>
        <w:t xml:space="preserve">I am a F1 visa student. I go to the gym a lot. I have noticed occasionally that I tend to strain some of my muscles after a hard work out.  I am looking for the best insurance plan for me in case I injure myself. </w:t>
      </w:r>
    </w:p>
    <w:p w14:paraId="4EC36457" w14:textId="284EDF4B" w:rsidR="21FFE722" w:rsidRDefault="547916C3" w:rsidP="547916C3">
      <w:pPr>
        <w:pStyle w:val="ListParagraph"/>
        <w:numPr>
          <w:ilvl w:val="0"/>
          <w:numId w:val="2"/>
        </w:numPr>
      </w:pPr>
      <w:r>
        <w:t xml:space="preserve">I am a 25-year-old who is about to be dropped from my parent’s health plan. I engage in multiple risky behaviors in addition to having multiple mental health problems.  I want to have a health plan that will address my needs for the lowest cost. </w:t>
      </w:r>
    </w:p>
    <w:p w14:paraId="11F78FDE" w14:textId="624060CF" w:rsidR="547916C3" w:rsidRDefault="547916C3" w:rsidP="547916C3">
      <w:pPr>
        <w:pStyle w:val="ListParagraph"/>
        <w:numPr>
          <w:ilvl w:val="0"/>
          <w:numId w:val="2"/>
        </w:numPr>
      </w:pPr>
      <w:r>
        <w:t>I am a 23-year-old student who just found out I am pregnant. I still haven’t decided what I want to do so I’d like to know my different options regarding abortion, adoption, and maternal child health.</w:t>
      </w:r>
    </w:p>
    <w:p w14:paraId="1446393D" w14:textId="3126BC15" w:rsidR="547916C3" w:rsidRDefault="547916C3" w:rsidP="547916C3">
      <w:pPr>
        <w:pStyle w:val="ListParagraph"/>
        <w:numPr>
          <w:ilvl w:val="0"/>
          <w:numId w:val="2"/>
        </w:numPr>
      </w:pPr>
      <w:r>
        <w:t>I am uninsured and have been recently diagnosed with cervical cancer. I would like to know what services and treatments are available to me.</w:t>
      </w:r>
    </w:p>
    <w:p w14:paraId="08C392E2" w14:textId="0E491008" w:rsidR="547916C3" w:rsidRDefault="547916C3" w:rsidP="547916C3">
      <w:pPr>
        <w:pStyle w:val="ListParagraph"/>
        <w:numPr>
          <w:ilvl w:val="0"/>
          <w:numId w:val="2"/>
        </w:numPr>
      </w:pPr>
      <w:r>
        <w:t xml:space="preserve">Currently, I am a 20-year-old student who is in the middle of joining a sorority. I have decided to live in the house owned by my sorority.  I blacked out and slept with a guy and did not realize that protection was not used. After being in pain and noticed a rash, I consulted Web MD. I have realized there is a high chance that I contracted herpes. I hope there is a plan the offers a reduced cost on generic drugs. </w:t>
      </w:r>
    </w:p>
    <w:p w14:paraId="038EE71B" w14:textId="2BA19EF0" w:rsidR="547916C3" w:rsidRDefault="547916C3" w:rsidP="547916C3">
      <w:pPr>
        <w:pStyle w:val="ListParagraph"/>
        <w:numPr>
          <w:ilvl w:val="0"/>
          <w:numId w:val="2"/>
        </w:numPr>
      </w:pPr>
      <w:r>
        <w:t xml:space="preserve">I am a 22-year-old transgender female who was recently diagnosed with HIV. This situation prompted me to stop using crystal meth. I need rehabilitation services and long-term HIV care.  In addition, I was diagnosed with borderline personality disorder, therefore I need dialectical behavioral therapy. </w:t>
      </w:r>
    </w:p>
    <w:p w14:paraId="2028905B" w14:textId="47F64B6B" w:rsidR="547916C3" w:rsidRDefault="547916C3" w:rsidP="14A10492"/>
    <w:p w14:paraId="75C493F6" w14:textId="14B5AB5D" w:rsidR="14A10492" w:rsidRDefault="14A10492" w:rsidP="14A10492"/>
    <w:p w14:paraId="725DBE38" w14:textId="3A6E8363" w:rsidR="14A10492" w:rsidRDefault="14A10492" w:rsidP="14A10492"/>
    <w:sectPr w:rsidR="14A10492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3BAE85" w14:textId="77777777" w:rsidR="00B93B4F" w:rsidRDefault="00B93B4F" w:rsidP="00D87591">
      <w:pPr>
        <w:spacing w:after="0" w:line="240" w:lineRule="auto"/>
      </w:pPr>
      <w:r>
        <w:separator/>
      </w:r>
    </w:p>
  </w:endnote>
  <w:endnote w:type="continuationSeparator" w:id="0">
    <w:p w14:paraId="0E2E4B07" w14:textId="77777777" w:rsidR="00B93B4F" w:rsidRDefault="00B93B4F" w:rsidP="00D87591">
      <w:pPr>
        <w:spacing w:after="0" w:line="240" w:lineRule="auto"/>
      </w:pPr>
      <w:r>
        <w:continuationSeparator/>
      </w:r>
    </w:p>
  </w:endnote>
  <w:endnote w:type="continuationNotice" w:id="1">
    <w:p w14:paraId="3FE501BC" w14:textId="77777777" w:rsidR="00B93B4F" w:rsidRDefault="00B93B4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C43C93" w14:textId="77777777" w:rsidR="00B93B4F" w:rsidRDefault="00B93B4F" w:rsidP="00D87591">
      <w:pPr>
        <w:spacing w:after="0" w:line="240" w:lineRule="auto"/>
      </w:pPr>
      <w:r>
        <w:separator/>
      </w:r>
    </w:p>
  </w:footnote>
  <w:footnote w:type="continuationSeparator" w:id="0">
    <w:p w14:paraId="3A1CF100" w14:textId="77777777" w:rsidR="00B93B4F" w:rsidRDefault="00B93B4F" w:rsidP="00D87591">
      <w:pPr>
        <w:spacing w:after="0" w:line="240" w:lineRule="auto"/>
      </w:pPr>
      <w:r>
        <w:continuationSeparator/>
      </w:r>
    </w:p>
  </w:footnote>
  <w:footnote w:type="continuationNotice" w:id="1">
    <w:p w14:paraId="252FB238" w14:textId="77777777" w:rsidR="00B93B4F" w:rsidRDefault="00B93B4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454BD2" w14:textId="6C360633" w:rsidR="00D87591" w:rsidRPr="00633AC6" w:rsidRDefault="00633AC6" w:rsidP="00633AC6">
    <w:pPr>
      <w:pStyle w:val="Header"/>
      <w:rPr>
        <w:lang w:val="es-US"/>
      </w:rPr>
    </w:pPr>
    <w:r w:rsidRPr="00633AC6">
      <w:rPr>
        <w:lang w:val="es-US"/>
      </w:rPr>
      <w:t>Ian Crueldad, Elmira Diba, M</w:t>
    </w:r>
    <w:r>
      <w:rPr>
        <w:lang w:val="es-US"/>
      </w:rPr>
      <w:t>onica Montano, Jacquie Rollins, and Farhad Turabi</w:t>
    </w:r>
  </w:p>
  <w:p w14:paraId="7440829C" w14:textId="77777777" w:rsidR="00633AC6" w:rsidRPr="00633AC6" w:rsidRDefault="00633AC6" w:rsidP="00633AC6">
    <w:pPr>
      <w:pStyle w:val="Header"/>
      <w:rPr>
        <w:lang w:val="es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07015"/>
    <w:multiLevelType w:val="hybridMultilevel"/>
    <w:tmpl w:val="88D003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710CB3"/>
    <w:multiLevelType w:val="hybridMultilevel"/>
    <w:tmpl w:val="FFFFFFFF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3A2070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A2D3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E222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0C91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4884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F429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304A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41C35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AF2174"/>
    <w:multiLevelType w:val="hybridMultilevel"/>
    <w:tmpl w:val="FFFFFFFF"/>
    <w:lvl w:ilvl="0" w:tplc="2E5C0410">
      <w:start w:val="1"/>
      <w:numFmt w:val="upperLetter"/>
      <w:lvlText w:val="%1."/>
      <w:lvlJc w:val="left"/>
      <w:pPr>
        <w:ind w:left="720" w:hanging="360"/>
      </w:pPr>
    </w:lvl>
    <w:lvl w:ilvl="1" w:tplc="351CBA2A">
      <w:start w:val="1"/>
      <w:numFmt w:val="lowerLetter"/>
      <w:lvlText w:val="%2."/>
      <w:lvlJc w:val="left"/>
      <w:pPr>
        <w:ind w:left="1440" w:hanging="360"/>
      </w:pPr>
    </w:lvl>
    <w:lvl w:ilvl="2" w:tplc="4E5EC0D0">
      <w:start w:val="1"/>
      <w:numFmt w:val="lowerRoman"/>
      <w:lvlText w:val="%3."/>
      <w:lvlJc w:val="right"/>
      <w:pPr>
        <w:ind w:left="2160" w:hanging="180"/>
      </w:pPr>
    </w:lvl>
    <w:lvl w:ilvl="3" w:tplc="63760552">
      <w:start w:val="1"/>
      <w:numFmt w:val="decimal"/>
      <w:lvlText w:val="%4."/>
      <w:lvlJc w:val="left"/>
      <w:pPr>
        <w:ind w:left="2880" w:hanging="360"/>
      </w:pPr>
    </w:lvl>
    <w:lvl w:ilvl="4" w:tplc="7554B52C">
      <w:start w:val="1"/>
      <w:numFmt w:val="lowerLetter"/>
      <w:lvlText w:val="%5."/>
      <w:lvlJc w:val="left"/>
      <w:pPr>
        <w:ind w:left="3600" w:hanging="360"/>
      </w:pPr>
    </w:lvl>
    <w:lvl w:ilvl="5" w:tplc="E4B48694">
      <w:start w:val="1"/>
      <w:numFmt w:val="lowerRoman"/>
      <w:lvlText w:val="%6."/>
      <w:lvlJc w:val="right"/>
      <w:pPr>
        <w:ind w:left="4320" w:hanging="180"/>
      </w:pPr>
    </w:lvl>
    <w:lvl w:ilvl="6" w:tplc="49F81EC2">
      <w:start w:val="1"/>
      <w:numFmt w:val="decimal"/>
      <w:lvlText w:val="%7."/>
      <w:lvlJc w:val="left"/>
      <w:pPr>
        <w:ind w:left="5040" w:hanging="360"/>
      </w:pPr>
    </w:lvl>
    <w:lvl w:ilvl="7" w:tplc="771E1440">
      <w:start w:val="1"/>
      <w:numFmt w:val="lowerLetter"/>
      <w:lvlText w:val="%8."/>
      <w:lvlJc w:val="left"/>
      <w:pPr>
        <w:ind w:left="5760" w:hanging="360"/>
      </w:pPr>
    </w:lvl>
    <w:lvl w:ilvl="8" w:tplc="4594D082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FF452D"/>
    <w:multiLevelType w:val="hybridMultilevel"/>
    <w:tmpl w:val="FFFFFFFF"/>
    <w:lvl w:ilvl="0" w:tplc="361C624A">
      <w:start w:val="1"/>
      <w:numFmt w:val="upperLetter"/>
      <w:lvlText w:val="%1."/>
      <w:lvlJc w:val="left"/>
      <w:pPr>
        <w:ind w:left="720" w:hanging="360"/>
      </w:pPr>
    </w:lvl>
    <w:lvl w:ilvl="1" w:tplc="2D94F68C">
      <w:start w:val="1"/>
      <w:numFmt w:val="lowerLetter"/>
      <w:lvlText w:val="%2."/>
      <w:lvlJc w:val="left"/>
      <w:pPr>
        <w:ind w:left="1440" w:hanging="360"/>
      </w:pPr>
    </w:lvl>
    <w:lvl w:ilvl="2" w:tplc="F642EC58">
      <w:start w:val="1"/>
      <w:numFmt w:val="lowerRoman"/>
      <w:lvlText w:val="%3."/>
      <w:lvlJc w:val="right"/>
      <w:pPr>
        <w:ind w:left="2160" w:hanging="180"/>
      </w:pPr>
    </w:lvl>
    <w:lvl w:ilvl="3" w:tplc="A942E38C">
      <w:start w:val="1"/>
      <w:numFmt w:val="decimal"/>
      <w:lvlText w:val="%4."/>
      <w:lvlJc w:val="left"/>
      <w:pPr>
        <w:ind w:left="2880" w:hanging="360"/>
      </w:pPr>
    </w:lvl>
    <w:lvl w:ilvl="4" w:tplc="06540936">
      <w:start w:val="1"/>
      <w:numFmt w:val="lowerLetter"/>
      <w:lvlText w:val="%5."/>
      <w:lvlJc w:val="left"/>
      <w:pPr>
        <w:ind w:left="3600" w:hanging="360"/>
      </w:pPr>
    </w:lvl>
    <w:lvl w:ilvl="5" w:tplc="C1B82AB4">
      <w:start w:val="1"/>
      <w:numFmt w:val="lowerRoman"/>
      <w:lvlText w:val="%6."/>
      <w:lvlJc w:val="right"/>
      <w:pPr>
        <w:ind w:left="4320" w:hanging="180"/>
      </w:pPr>
    </w:lvl>
    <w:lvl w:ilvl="6" w:tplc="A6A82030">
      <w:start w:val="1"/>
      <w:numFmt w:val="decimal"/>
      <w:lvlText w:val="%7."/>
      <w:lvlJc w:val="left"/>
      <w:pPr>
        <w:ind w:left="5040" w:hanging="360"/>
      </w:pPr>
    </w:lvl>
    <w:lvl w:ilvl="7" w:tplc="1826BA0C">
      <w:start w:val="1"/>
      <w:numFmt w:val="lowerLetter"/>
      <w:lvlText w:val="%8."/>
      <w:lvlJc w:val="left"/>
      <w:pPr>
        <w:ind w:left="5760" w:hanging="360"/>
      </w:pPr>
    </w:lvl>
    <w:lvl w:ilvl="8" w:tplc="D280F48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C30544"/>
    <w:multiLevelType w:val="hybridMultilevel"/>
    <w:tmpl w:val="FFFFFFFF"/>
    <w:lvl w:ilvl="0" w:tplc="75B05CFE">
      <w:start w:val="1"/>
      <w:numFmt w:val="upperLetter"/>
      <w:lvlText w:val="%1."/>
      <w:lvlJc w:val="left"/>
      <w:pPr>
        <w:ind w:left="720" w:hanging="360"/>
      </w:pPr>
    </w:lvl>
    <w:lvl w:ilvl="1" w:tplc="DE46AB18">
      <w:start w:val="1"/>
      <w:numFmt w:val="lowerLetter"/>
      <w:lvlText w:val="%2."/>
      <w:lvlJc w:val="left"/>
      <w:pPr>
        <w:ind w:left="1440" w:hanging="360"/>
      </w:pPr>
    </w:lvl>
    <w:lvl w:ilvl="2" w:tplc="3D3E0490">
      <w:start w:val="1"/>
      <w:numFmt w:val="lowerRoman"/>
      <w:lvlText w:val="%3."/>
      <w:lvlJc w:val="right"/>
      <w:pPr>
        <w:ind w:left="2160" w:hanging="180"/>
      </w:pPr>
    </w:lvl>
    <w:lvl w:ilvl="3" w:tplc="592A3A22">
      <w:start w:val="1"/>
      <w:numFmt w:val="decimal"/>
      <w:lvlText w:val="%4."/>
      <w:lvlJc w:val="left"/>
      <w:pPr>
        <w:ind w:left="2880" w:hanging="360"/>
      </w:pPr>
    </w:lvl>
    <w:lvl w:ilvl="4" w:tplc="8B72FE3E">
      <w:start w:val="1"/>
      <w:numFmt w:val="lowerLetter"/>
      <w:lvlText w:val="%5."/>
      <w:lvlJc w:val="left"/>
      <w:pPr>
        <w:ind w:left="3600" w:hanging="360"/>
      </w:pPr>
    </w:lvl>
    <w:lvl w:ilvl="5" w:tplc="46E4EE90">
      <w:start w:val="1"/>
      <w:numFmt w:val="lowerRoman"/>
      <w:lvlText w:val="%6."/>
      <w:lvlJc w:val="right"/>
      <w:pPr>
        <w:ind w:left="4320" w:hanging="180"/>
      </w:pPr>
    </w:lvl>
    <w:lvl w:ilvl="6" w:tplc="BDE468AE">
      <w:start w:val="1"/>
      <w:numFmt w:val="decimal"/>
      <w:lvlText w:val="%7."/>
      <w:lvlJc w:val="left"/>
      <w:pPr>
        <w:ind w:left="5040" w:hanging="360"/>
      </w:pPr>
    </w:lvl>
    <w:lvl w:ilvl="7" w:tplc="56100F3C">
      <w:start w:val="1"/>
      <w:numFmt w:val="lowerLetter"/>
      <w:lvlText w:val="%8."/>
      <w:lvlJc w:val="left"/>
      <w:pPr>
        <w:ind w:left="5760" w:hanging="360"/>
      </w:pPr>
    </w:lvl>
    <w:lvl w:ilvl="8" w:tplc="E2B2777A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EA2A74"/>
    <w:multiLevelType w:val="multilevel"/>
    <w:tmpl w:val="A45E46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CCB445A"/>
    <w:multiLevelType w:val="hybridMultilevel"/>
    <w:tmpl w:val="FFFFFFFF"/>
    <w:lvl w:ilvl="0" w:tplc="F844D5F4">
      <w:start w:val="1"/>
      <w:numFmt w:val="upperLetter"/>
      <w:lvlText w:val="%1."/>
      <w:lvlJc w:val="left"/>
      <w:pPr>
        <w:ind w:left="720" w:hanging="360"/>
      </w:pPr>
    </w:lvl>
    <w:lvl w:ilvl="1" w:tplc="9118F012">
      <w:start w:val="1"/>
      <w:numFmt w:val="lowerLetter"/>
      <w:lvlText w:val="%2."/>
      <w:lvlJc w:val="left"/>
      <w:pPr>
        <w:ind w:left="1440" w:hanging="360"/>
      </w:pPr>
    </w:lvl>
    <w:lvl w:ilvl="2" w:tplc="74CAC446">
      <w:start w:val="1"/>
      <w:numFmt w:val="lowerRoman"/>
      <w:lvlText w:val="%3."/>
      <w:lvlJc w:val="right"/>
      <w:pPr>
        <w:ind w:left="2160" w:hanging="180"/>
      </w:pPr>
    </w:lvl>
    <w:lvl w:ilvl="3" w:tplc="37BC8B2C">
      <w:start w:val="1"/>
      <w:numFmt w:val="decimal"/>
      <w:lvlText w:val="%4."/>
      <w:lvlJc w:val="left"/>
      <w:pPr>
        <w:ind w:left="2880" w:hanging="360"/>
      </w:pPr>
    </w:lvl>
    <w:lvl w:ilvl="4" w:tplc="7E32D29A">
      <w:start w:val="1"/>
      <w:numFmt w:val="lowerLetter"/>
      <w:lvlText w:val="%5."/>
      <w:lvlJc w:val="left"/>
      <w:pPr>
        <w:ind w:left="3600" w:hanging="360"/>
      </w:pPr>
    </w:lvl>
    <w:lvl w:ilvl="5" w:tplc="D8A25426">
      <w:start w:val="1"/>
      <w:numFmt w:val="lowerRoman"/>
      <w:lvlText w:val="%6."/>
      <w:lvlJc w:val="right"/>
      <w:pPr>
        <w:ind w:left="4320" w:hanging="180"/>
      </w:pPr>
    </w:lvl>
    <w:lvl w:ilvl="6" w:tplc="98AA3C80">
      <w:start w:val="1"/>
      <w:numFmt w:val="decimal"/>
      <w:lvlText w:val="%7."/>
      <w:lvlJc w:val="left"/>
      <w:pPr>
        <w:ind w:left="5040" w:hanging="360"/>
      </w:pPr>
    </w:lvl>
    <w:lvl w:ilvl="7" w:tplc="68BA1A6E">
      <w:start w:val="1"/>
      <w:numFmt w:val="lowerLetter"/>
      <w:lvlText w:val="%8."/>
      <w:lvlJc w:val="left"/>
      <w:pPr>
        <w:ind w:left="5760" w:hanging="360"/>
      </w:pPr>
    </w:lvl>
    <w:lvl w:ilvl="8" w:tplc="596E519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8D4F13"/>
    <w:multiLevelType w:val="hybridMultilevel"/>
    <w:tmpl w:val="FFFFFFFF"/>
    <w:lvl w:ilvl="0" w:tplc="A814B00E">
      <w:start w:val="1"/>
      <w:numFmt w:val="lowerLetter"/>
      <w:lvlText w:val="%1."/>
      <w:lvlJc w:val="left"/>
      <w:pPr>
        <w:ind w:left="720" w:hanging="360"/>
      </w:pPr>
    </w:lvl>
    <w:lvl w:ilvl="1" w:tplc="A65C9E82">
      <w:start w:val="1"/>
      <w:numFmt w:val="lowerLetter"/>
      <w:lvlText w:val="%2."/>
      <w:lvlJc w:val="left"/>
      <w:pPr>
        <w:ind w:left="1440" w:hanging="360"/>
      </w:pPr>
    </w:lvl>
    <w:lvl w:ilvl="2" w:tplc="54769E4C">
      <w:start w:val="1"/>
      <w:numFmt w:val="lowerRoman"/>
      <w:lvlText w:val="%3."/>
      <w:lvlJc w:val="right"/>
      <w:pPr>
        <w:ind w:left="2160" w:hanging="180"/>
      </w:pPr>
    </w:lvl>
    <w:lvl w:ilvl="3" w:tplc="393C1314">
      <w:start w:val="1"/>
      <w:numFmt w:val="decimal"/>
      <w:lvlText w:val="%4."/>
      <w:lvlJc w:val="left"/>
      <w:pPr>
        <w:ind w:left="2880" w:hanging="360"/>
      </w:pPr>
    </w:lvl>
    <w:lvl w:ilvl="4" w:tplc="28AEE940">
      <w:start w:val="1"/>
      <w:numFmt w:val="lowerLetter"/>
      <w:lvlText w:val="%5."/>
      <w:lvlJc w:val="left"/>
      <w:pPr>
        <w:ind w:left="3600" w:hanging="360"/>
      </w:pPr>
    </w:lvl>
    <w:lvl w:ilvl="5" w:tplc="F15C0D7C">
      <w:start w:val="1"/>
      <w:numFmt w:val="lowerRoman"/>
      <w:lvlText w:val="%6."/>
      <w:lvlJc w:val="right"/>
      <w:pPr>
        <w:ind w:left="4320" w:hanging="180"/>
      </w:pPr>
    </w:lvl>
    <w:lvl w:ilvl="6" w:tplc="BA527C82">
      <w:start w:val="1"/>
      <w:numFmt w:val="decimal"/>
      <w:lvlText w:val="%7."/>
      <w:lvlJc w:val="left"/>
      <w:pPr>
        <w:ind w:left="5040" w:hanging="360"/>
      </w:pPr>
    </w:lvl>
    <w:lvl w:ilvl="7" w:tplc="F02C929A">
      <w:start w:val="1"/>
      <w:numFmt w:val="lowerLetter"/>
      <w:lvlText w:val="%8."/>
      <w:lvlJc w:val="left"/>
      <w:pPr>
        <w:ind w:left="5760" w:hanging="360"/>
      </w:pPr>
    </w:lvl>
    <w:lvl w:ilvl="8" w:tplc="8D26701A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C36DF1"/>
    <w:multiLevelType w:val="hybridMultilevel"/>
    <w:tmpl w:val="FFFFFFFF"/>
    <w:lvl w:ilvl="0" w:tplc="FF02A354">
      <w:start w:val="1"/>
      <w:numFmt w:val="upperLetter"/>
      <w:lvlText w:val="%1."/>
      <w:lvlJc w:val="left"/>
      <w:pPr>
        <w:ind w:left="720" w:hanging="360"/>
      </w:pPr>
    </w:lvl>
    <w:lvl w:ilvl="1" w:tplc="7634109A">
      <w:start w:val="1"/>
      <w:numFmt w:val="lowerLetter"/>
      <w:lvlText w:val="%2."/>
      <w:lvlJc w:val="left"/>
      <w:pPr>
        <w:ind w:left="1440" w:hanging="360"/>
      </w:pPr>
    </w:lvl>
    <w:lvl w:ilvl="2" w:tplc="59384F12">
      <w:start w:val="1"/>
      <w:numFmt w:val="lowerRoman"/>
      <w:lvlText w:val="%3."/>
      <w:lvlJc w:val="right"/>
      <w:pPr>
        <w:ind w:left="2160" w:hanging="180"/>
      </w:pPr>
    </w:lvl>
    <w:lvl w:ilvl="3" w:tplc="B3B22460">
      <w:start w:val="1"/>
      <w:numFmt w:val="decimal"/>
      <w:lvlText w:val="%4."/>
      <w:lvlJc w:val="left"/>
      <w:pPr>
        <w:ind w:left="2880" w:hanging="360"/>
      </w:pPr>
    </w:lvl>
    <w:lvl w:ilvl="4" w:tplc="F6385274">
      <w:start w:val="1"/>
      <w:numFmt w:val="lowerLetter"/>
      <w:lvlText w:val="%5."/>
      <w:lvlJc w:val="left"/>
      <w:pPr>
        <w:ind w:left="3600" w:hanging="360"/>
      </w:pPr>
    </w:lvl>
    <w:lvl w:ilvl="5" w:tplc="B914AAFC">
      <w:start w:val="1"/>
      <w:numFmt w:val="lowerRoman"/>
      <w:lvlText w:val="%6."/>
      <w:lvlJc w:val="right"/>
      <w:pPr>
        <w:ind w:left="4320" w:hanging="180"/>
      </w:pPr>
    </w:lvl>
    <w:lvl w:ilvl="6" w:tplc="19567526">
      <w:start w:val="1"/>
      <w:numFmt w:val="decimal"/>
      <w:lvlText w:val="%7."/>
      <w:lvlJc w:val="left"/>
      <w:pPr>
        <w:ind w:left="5040" w:hanging="360"/>
      </w:pPr>
    </w:lvl>
    <w:lvl w:ilvl="7" w:tplc="BFEAEA28">
      <w:start w:val="1"/>
      <w:numFmt w:val="lowerLetter"/>
      <w:lvlText w:val="%8."/>
      <w:lvlJc w:val="left"/>
      <w:pPr>
        <w:ind w:left="5760" w:hanging="360"/>
      </w:pPr>
    </w:lvl>
    <w:lvl w:ilvl="8" w:tplc="BDD07CC2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550EE6"/>
    <w:multiLevelType w:val="hybridMultilevel"/>
    <w:tmpl w:val="FFFFFFFF"/>
    <w:lvl w:ilvl="0" w:tplc="9A3202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C8B3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CE37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E08A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1A77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0C72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54EC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0AFC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34AE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5D33FD"/>
    <w:multiLevelType w:val="hybridMultilevel"/>
    <w:tmpl w:val="3AF66002"/>
    <w:lvl w:ilvl="0" w:tplc="B5D4FE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DC03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3D085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285B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5AA3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24437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ACDA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9AC6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08C5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F67AFD"/>
    <w:multiLevelType w:val="hybridMultilevel"/>
    <w:tmpl w:val="35D20C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6942A6"/>
    <w:multiLevelType w:val="hybridMultilevel"/>
    <w:tmpl w:val="FFFFFFFF"/>
    <w:lvl w:ilvl="0" w:tplc="41BC3974">
      <w:start w:val="1"/>
      <w:numFmt w:val="upperLetter"/>
      <w:lvlText w:val="%1."/>
      <w:lvlJc w:val="left"/>
      <w:pPr>
        <w:ind w:left="720" w:hanging="360"/>
      </w:pPr>
    </w:lvl>
    <w:lvl w:ilvl="1" w:tplc="828E246A">
      <w:start w:val="1"/>
      <w:numFmt w:val="lowerLetter"/>
      <w:lvlText w:val="%2."/>
      <w:lvlJc w:val="left"/>
      <w:pPr>
        <w:ind w:left="1440" w:hanging="360"/>
      </w:pPr>
    </w:lvl>
    <w:lvl w:ilvl="2" w:tplc="7766FD8C">
      <w:start w:val="1"/>
      <w:numFmt w:val="lowerRoman"/>
      <w:lvlText w:val="%3."/>
      <w:lvlJc w:val="right"/>
      <w:pPr>
        <w:ind w:left="2160" w:hanging="180"/>
      </w:pPr>
    </w:lvl>
    <w:lvl w:ilvl="3" w:tplc="AB3A68B4">
      <w:start w:val="1"/>
      <w:numFmt w:val="decimal"/>
      <w:lvlText w:val="%4."/>
      <w:lvlJc w:val="left"/>
      <w:pPr>
        <w:ind w:left="2880" w:hanging="360"/>
      </w:pPr>
    </w:lvl>
    <w:lvl w:ilvl="4" w:tplc="303CF702">
      <w:start w:val="1"/>
      <w:numFmt w:val="lowerLetter"/>
      <w:lvlText w:val="%5."/>
      <w:lvlJc w:val="left"/>
      <w:pPr>
        <w:ind w:left="3600" w:hanging="360"/>
      </w:pPr>
    </w:lvl>
    <w:lvl w:ilvl="5" w:tplc="AE28A028">
      <w:start w:val="1"/>
      <w:numFmt w:val="lowerRoman"/>
      <w:lvlText w:val="%6."/>
      <w:lvlJc w:val="right"/>
      <w:pPr>
        <w:ind w:left="4320" w:hanging="180"/>
      </w:pPr>
    </w:lvl>
    <w:lvl w:ilvl="6" w:tplc="C1CE7424">
      <w:start w:val="1"/>
      <w:numFmt w:val="decimal"/>
      <w:lvlText w:val="%7."/>
      <w:lvlJc w:val="left"/>
      <w:pPr>
        <w:ind w:left="5040" w:hanging="360"/>
      </w:pPr>
    </w:lvl>
    <w:lvl w:ilvl="7" w:tplc="1A78DB4E">
      <w:start w:val="1"/>
      <w:numFmt w:val="lowerLetter"/>
      <w:lvlText w:val="%8."/>
      <w:lvlJc w:val="left"/>
      <w:pPr>
        <w:ind w:left="5760" w:hanging="360"/>
      </w:pPr>
    </w:lvl>
    <w:lvl w:ilvl="8" w:tplc="C0BC84EC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6F250E"/>
    <w:multiLevelType w:val="hybridMultilevel"/>
    <w:tmpl w:val="FFFFFFFF"/>
    <w:lvl w:ilvl="0" w:tplc="74C87D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0498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424A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9C25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C4E4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5DEF1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8297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7864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A7E46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2834B3"/>
    <w:multiLevelType w:val="hybridMultilevel"/>
    <w:tmpl w:val="FFFFFFFF"/>
    <w:lvl w:ilvl="0" w:tplc="E3CCA8C2">
      <w:start w:val="1"/>
      <w:numFmt w:val="upperLetter"/>
      <w:lvlText w:val="%1."/>
      <w:lvlJc w:val="left"/>
      <w:pPr>
        <w:ind w:left="720" w:hanging="360"/>
      </w:pPr>
    </w:lvl>
    <w:lvl w:ilvl="1" w:tplc="8C761C9C">
      <w:start w:val="1"/>
      <w:numFmt w:val="lowerLetter"/>
      <w:lvlText w:val="%2."/>
      <w:lvlJc w:val="left"/>
      <w:pPr>
        <w:ind w:left="1440" w:hanging="360"/>
      </w:pPr>
    </w:lvl>
    <w:lvl w:ilvl="2" w:tplc="FFECCB70">
      <w:start w:val="1"/>
      <w:numFmt w:val="lowerRoman"/>
      <w:lvlText w:val="%3."/>
      <w:lvlJc w:val="right"/>
      <w:pPr>
        <w:ind w:left="2160" w:hanging="180"/>
      </w:pPr>
    </w:lvl>
    <w:lvl w:ilvl="3" w:tplc="3CB8DFC8">
      <w:start w:val="1"/>
      <w:numFmt w:val="decimal"/>
      <w:lvlText w:val="%4."/>
      <w:lvlJc w:val="left"/>
      <w:pPr>
        <w:ind w:left="2880" w:hanging="360"/>
      </w:pPr>
    </w:lvl>
    <w:lvl w:ilvl="4" w:tplc="8C8A2A9A">
      <w:start w:val="1"/>
      <w:numFmt w:val="lowerLetter"/>
      <w:lvlText w:val="%5."/>
      <w:lvlJc w:val="left"/>
      <w:pPr>
        <w:ind w:left="3600" w:hanging="360"/>
      </w:pPr>
    </w:lvl>
    <w:lvl w:ilvl="5" w:tplc="AB184CCE">
      <w:start w:val="1"/>
      <w:numFmt w:val="lowerRoman"/>
      <w:lvlText w:val="%6."/>
      <w:lvlJc w:val="right"/>
      <w:pPr>
        <w:ind w:left="4320" w:hanging="180"/>
      </w:pPr>
    </w:lvl>
    <w:lvl w:ilvl="6" w:tplc="EA24F750">
      <w:start w:val="1"/>
      <w:numFmt w:val="decimal"/>
      <w:lvlText w:val="%7."/>
      <w:lvlJc w:val="left"/>
      <w:pPr>
        <w:ind w:left="5040" w:hanging="360"/>
      </w:pPr>
    </w:lvl>
    <w:lvl w:ilvl="7" w:tplc="38C656F0">
      <w:start w:val="1"/>
      <w:numFmt w:val="lowerLetter"/>
      <w:lvlText w:val="%8."/>
      <w:lvlJc w:val="left"/>
      <w:pPr>
        <w:ind w:left="5760" w:hanging="360"/>
      </w:pPr>
    </w:lvl>
    <w:lvl w:ilvl="8" w:tplc="8E640CC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3"/>
  </w:num>
  <w:num w:numId="3">
    <w:abstractNumId w:val="1"/>
  </w:num>
  <w:num w:numId="4">
    <w:abstractNumId w:val="5"/>
  </w:num>
  <w:num w:numId="5">
    <w:abstractNumId w:val="11"/>
  </w:num>
  <w:num w:numId="6">
    <w:abstractNumId w:val="0"/>
  </w:num>
  <w:num w:numId="7">
    <w:abstractNumId w:val="10"/>
  </w:num>
  <w:num w:numId="8">
    <w:abstractNumId w:val="12"/>
  </w:num>
  <w:num w:numId="9">
    <w:abstractNumId w:val="8"/>
  </w:num>
  <w:num w:numId="10">
    <w:abstractNumId w:val="6"/>
  </w:num>
  <w:num w:numId="11">
    <w:abstractNumId w:val="2"/>
  </w:num>
  <w:num w:numId="12">
    <w:abstractNumId w:val="7"/>
  </w:num>
  <w:num w:numId="13">
    <w:abstractNumId w:val="14"/>
  </w:num>
  <w:num w:numId="14">
    <w:abstractNumId w:val="3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zNbEwNDAzM7I0NbdU0lEKTi0uzszPAykwqQUAhcjDxiwAAAA="/>
  </w:docVars>
  <w:rsids>
    <w:rsidRoot w:val="00B91D44"/>
    <w:rsid w:val="000008ED"/>
    <w:rsid w:val="00006DB1"/>
    <w:rsid w:val="00025EB2"/>
    <w:rsid w:val="00064338"/>
    <w:rsid w:val="000A060C"/>
    <w:rsid w:val="00146F7D"/>
    <w:rsid w:val="00180C75"/>
    <w:rsid w:val="001A1195"/>
    <w:rsid w:val="00290F9E"/>
    <w:rsid w:val="00296F0B"/>
    <w:rsid w:val="002A28E9"/>
    <w:rsid w:val="002B1CFF"/>
    <w:rsid w:val="00322392"/>
    <w:rsid w:val="00346976"/>
    <w:rsid w:val="00347578"/>
    <w:rsid w:val="003503ED"/>
    <w:rsid w:val="00371AF3"/>
    <w:rsid w:val="00387BCA"/>
    <w:rsid w:val="00392EC1"/>
    <w:rsid w:val="00400CA0"/>
    <w:rsid w:val="004B7E62"/>
    <w:rsid w:val="004C4D0E"/>
    <w:rsid w:val="00552EDB"/>
    <w:rsid w:val="00576199"/>
    <w:rsid w:val="005A1647"/>
    <w:rsid w:val="005C4154"/>
    <w:rsid w:val="00633AC6"/>
    <w:rsid w:val="00645FE6"/>
    <w:rsid w:val="006531D5"/>
    <w:rsid w:val="006934AD"/>
    <w:rsid w:val="00804274"/>
    <w:rsid w:val="00877455"/>
    <w:rsid w:val="008F535C"/>
    <w:rsid w:val="009241A8"/>
    <w:rsid w:val="009520DA"/>
    <w:rsid w:val="009B496A"/>
    <w:rsid w:val="009E5EFC"/>
    <w:rsid w:val="00A15EE6"/>
    <w:rsid w:val="00AF58A0"/>
    <w:rsid w:val="00B4420D"/>
    <w:rsid w:val="00B55BEF"/>
    <w:rsid w:val="00B607B2"/>
    <w:rsid w:val="00B713BE"/>
    <w:rsid w:val="00B8729A"/>
    <w:rsid w:val="00B91D44"/>
    <w:rsid w:val="00B93B4F"/>
    <w:rsid w:val="00BA0CCA"/>
    <w:rsid w:val="00BA14D2"/>
    <w:rsid w:val="00BE7DCC"/>
    <w:rsid w:val="00BF6563"/>
    <w:rsid w:val="00CC6BB8"/>
    <w:rsid w:val="00CE0F2B"/>
    <w:rsid w:val="00D87591"/>
    <w:rsid w:val="00DE38BD"/>
    <w:rsid w:val="00E93E69"/>
    <w:rsid w:val="00E972FA"/>
    <w:rsid w:val="00EF5F4A"/>
    <w:rsid w:val="00F0742D"/>
    <w:rsid w:val="00F316F8"/>
    <w:rsid w:val="00FD7D53"/>
    <w:rsid w:val="00FF002E"/>
    <w:rsid w:val="06B568DD"/>
    <w:rsid w:val="0BEF3AB5"/>
    <w:rsid w:val="14A10492"/>
    <w:rsid w:val="1772CFCC"/>
    <w:rsid w:val="18F033C7"/>
    <w:rsid w:val="21FFE722"/>
    <w:rsid w:val="316037F5"/>
    <w:rsid w:val="321F5D3C"/>
    <w:rsid w:val="349809B0"/>
    <w:rsid w:val="3BF6AF49"/>
    <w:rsid w:val="420FBF07"/>
    <w:rsid w:val="435DA2C0"/>
    <w:rsid w:val="45FD1A61"/>
    <w:rsid w:val="47A9BC0C"/>
    <w:rsid w:val="490D1792"/>
    <w:rsid w:val="4C0C2196"/>
    <w:rsid w:val="4DA0E8BF"/>
    <w:rsid w:val="4FAD19FA"/>
    <w:rsid w:val="547916C3"/>
    <w:rsid w:val="5ADA6BDC"/>
    <w:rsid w:val="5EE8A2EB"/>
    <w:rsid w:val="64EECD71"/>
    <w:rsid w:val="6989197A"/>
    <w:rsid w:val="6DF8E9F8"/>
    <w:rsid w:val="7D297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8D633"/>
  <w15:chartTrackingRefBased/>
  <w15:docId w15:val="{BA16718E-8349-4E3F-A3CC-2F897A000F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91D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91D44"/>
    <w:rPr>
      <w:b/>
      <w:bCs/>
    </w:rPr>
  </w:style>
  <w:style w:type="paragraph" w:styleId="ListParagraph">
    <w:name w:val="List Paragraph"/>
    <w:basedOn w:val="Normal"/>
    <w:uiPriority w:val="34"/>
    <w:qFormat/>
    <w:rsid w:val="00B91D4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875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7591"/>
  </w:style>
  <w:style w:type="paragraph" w:styleId="Footer">
    <w:name w:val="footer"/>
    <w:basedOn w:val="Normal"/>
    <w:link w:val="FooterChar"/>
    <w:uiPriority w:val="99"/>
    <w:unhideWhenUsed/>
    <w:rsid w:val="00D875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75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577DA299172845A7D1909246DCE92F" ma:contentTypeVersion="7" ma:contentTypeDescription="Create a new document." ma:contentTypeScope="" ma:versionID="37e1c878a0ac7641dc51131e37b1b20a">
  <xsd:schema xmlns:xsd="http://www.w3.org/2001/XMLSchema" xmlns:xs="http://www.w3.org/2001/XMLSchema" xmlns:p="http://schemas.microsoft.com/office/2006/metadata/properties" xmlns:ns3="2d181b27-5285-4f1c-8605-a5a53ee50149" xmlns:ns4="1bc84db7-1175-485c-b714-39d20d7b96cb" targetNamespace="http://schemas.microsoft.com/office/2006/metadata/properties" ma:root="true" ma:fieldsID="972a240933524f9ad53196c204d5bf2c" ns3:_="" ns4:_="">
    <xsd:import namespace="2d181b27-5285-4f1c-8605-a5a53ee50149"/>
    <xsd:import namespace="1bc84db7-1175-485c-b714-39d20d7b96c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181b27-5285-4f1c-8605-a5a53ee5014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c84db7-1175-485c-b714-39d20d7b96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6B7C8EF-C5AF-489A-A2F4-F13369D381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181b27-5285-4f1c-8605-a5a53ee50149"/>
    <ds:schemaRef ds:uri="1bc84db7-1175-485c-b714-39d20d7b96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8AFE2F-C747-4114-917E-E2E624FE9D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BE401C-96F0-414B-8A10-558CC2AD878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25</Words>
  <Characters>299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Montano</dc:creator>
  <cp:keywords/>
  <dc:description/>
  <cp:lastModifiedBy>IE Crueldad</cp:lastModifiedBy>
  <cp:revision>2</cp:revision>
  <dcterms:created xsi:type="dcterms:W3CDTF">2019-09-26T00:51:00Z</dcterms:created>
  <dcterms:modified xsi:type="dcterms:W3CDTF">2019-09-26T0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577DA299172845A7D1909246DCE92F</vt:lpwstr>
  </property>
</Properties>
</file>